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F4CA7" w14:textId="77777777" w:rsidR="00A7402A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spacing w:val="5"/>
        </w:rPr>
        <w:t>Search engine optimization...or SEO...is basically an umbrella term for all of the activities</w:t>
      </w:r>
      <w:r>
        <w:rPr>
          <w:rFonts w:eastAsia="Times New Roman" w:cstheme="minorHAnsi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 can do to help your site rank better in search engin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</w:t>
      </w:r>
      <w:r w:rsidRPr="00106E0F">
        <w:rPr>
          <w:rFonts w:eastAsia="Times New Roman" w:cstheme="minorHAnsi"/>
          <w:color w:val="000000"/>
          <w:spacing w:val="5"/>
        </w:rPr>
        <w:t xml:space="preserve"> when you ask what SEO specialists do, at a high level, you can say that they’re th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people who do all of those activities that help </w:t>
      </w:r>
      <w:r w:rsidR="006470C6">
        <w:rPr>
          <w:rFonts w:eastAsia="Times New Roman" w:cstheme="minorHAnsi"/>
          <w:color w:val="000000"/>
          <w:spacing w:val="5"/>
        </w:rPr>
        <w:t xml:space="preserve">your </w:t>
      </w:r>
      <w:r w:rsidRPr="00106E0F">
        <w:rPr>
          <w:rFonts w:eastAsia="Times New Roman" w:cstheme="minorHAnsi"/>
          <w:color w:val="000000"/>
          <w:spacing w:val="5"/>
        </w:rPr>
        <w:t>site rank better in search engines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577C24A4" w14:textId="730DE1B1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If you’re asking what the SEO specialists that you’ve hired do...well, that migh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be tricky to answer.</w:t>
      </w:r>
      <w:r w:rsidR="00A7402A"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 crucial thing that any SEO specialist should do when they enter into a partnership with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 is to communicate their plans, progress, and how they’ll help you achieve your busines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goal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nyway...</w:t>
      </w:r>
    </w:p>
    <w:p w14:paraId="6D745149" w14:textId="77777777" w:rsidR="00A7402A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 xml:space="preserve">Before I get into what </w:t>
      </w:r>
      <w:r w:rsidR="00A7402A">
        <w:rPr>
          <w:rFonts w:eastAsia="Times New Roman" w:cstheme="minorHAnsi"/>
          <w:color w:val="000000"/>
          <w:spacing w:val="5"/>
        </w:rPr>
        <w:t xml:space="preserve">exactly </w:t>
      </w:r>
      <w:r w:rsidRPr="00106E0F">
        <w:rPr>
          <w:rFonts w:eastAsia="Times New Roman" w:cstheme="minorHAnsi"/>
          <w:color w:val="000000"/>
          <w:spacing w:val="5"/>
        </w:rPr>
        <w:t>those activities are, I just want to explain that I’ll refer to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EO specialists as “SEO professionals” and “SEOs” throughout this video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se terms are interchangeable, so no need to wonder if there’s any sort of distinction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between them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0A88E40E" w14:textId="5FD71776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To explain a majority of the daily tasks that SEOs do, I’ll use the acronym, “ROCKET.”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Research, optimize, content, keywords, earned media</w:t>
      </w:r>
      <w:r w:rsidR="00646273">
        <w:rPr>
          <w:rFonts w:eastAsia="Times New Roman" w:cstheme="minorHAnsi"/>
          <w:color w:val="000000"/>
          <w:spacing w:val="5"/>
        </w:rPr>
        <w:t>,</w:t>
      </w:r>
      <w:r w:rsidRPr="00106E0F">
        <w:rPr>
          <w:rFonts w:eastAsia="Times New Roman" w:cstheme="minorHAnsi"/>
          <w:color w:val="000000"/>
          <w:spacing w:val="5"/>
        </w:rPr>
        <w:t xml:space="preserve"> and links—and last but not least—testing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 should clarify...these are things that good SEOs do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 can’t spell rocket without an “o” or an “e,” just like you can’t hav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 complete SEO strategy without optimization or earned media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780C6776" w14:textId="3A527950" w:rsidR="00106E0F" w:rsidRPr="00106E0F" w:rsidRDefault="00A7402A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>
        <w:rPr>
          <w:rFonts w:eastAsia="Times New Roman" w:cstheme="minorHAnsi"/>
          <w:color w:val="000000"/>
          <w:spacing w:val="5"/>
        </w:rPr>
        <w:t xml:space="preserve">So… </w:t>
      </w:r>
      <w:r w:rsidR="00106E0F" w:rsidRPr="00106E0F">
        <w:rPr>
          <w:rFonts w:eastAsia="Times New Roman" w:cstheme="minorHAnsi"/>
          <w:color w:val="000000"/>
          <w:spacing w:val="5"/>
        </w:rPr>
        <w:t>Let’s break down the first letter of our acronym—R for research.</w:t>
      </w:r>
    </w:p>
    <w:p w14:paraId="13AE664C" w14:textId="7C55B868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You can’t just jump into a website and make changes without understanding if you’r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making the right chang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Okay...I guess</w:t>
      </w:r>
      <w:r w:rsidR="00761161">
        <w:rPr>
          <w:rFonts w:eastAsia="Times New Roman" w:cstheme="minorHAnsi"/>
          <w:color w:val="000000"/>
          <w:spacing w:val="5"/>
        </w:rPr>
        <w:t xml:space="preserve"> that</w:t>
      </w:r>
      <w:r w:rsidRPr="00106E0F">
        <w:rPr>
          <w:rFonts w:eastAsia="Times New Roman" w:cstheme="minorHAnsi"/>
          <w:color w:val="000000"/>
          <w:spacing w:val="5"/>
        </w:rPr>
        <w:t xml:space="preserve"> you </w:t>
      </w:r>
      <w:r w:rsidR="00761161">
        <w:rPr>
          <w:rFonts w:eastAsia="Times New Roman" w:cstheme="minorHAnsi"/>
          <w:color w:val="000000"/>
          <w:spacing w:val="5"/>
        </w:rPr>
        <w:t>could</w:t>
      </w:r>
      <w:r w:rsidRPr="00106E0F">
        <w:rPr>
          <w:rFonts w:eastAsia="Times New Roman" w:cstheme="minorHAnsi"/>
          <w:color w:val="000000"/>
          <w:spacing w:val="5"/>
        </w:rPr>
        <w:t xml:space="preserve"> do that</w:t>
      </w:r>
      <w:r w:rsidR="00DF091D">
        <w:rPr>
          <w:rFonts w:eastAsia="Times New Roman" w:cstheme="minorHAnsi"/>
          <w:color w:val="000000"/>
          <w:spacing w:val="5"/>
        </w:rPr>
        <w:t>,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="00DF091D">
        <w:rPr>
          <w:rFonts w:eastAsia="Times New Roman" w:cstheme="minorHAnsi"/>
          <w:color w:val="000000"/>
          <w:spacing w:val="5"/>
        </w:rPr>
        <w:t>b</w:t>
      </w:r>
      <w:r w:rsidRPr="00106E0F">
        <w:rPr>
          <w:rFonts w:eastAsia="Times New Roman" w:cstheme="minorHAnsi"/>
          <w:color w:val="000000"/>
          <w:spacing w:val="5"/>
        </w:rPr>
        <w:t>ut I</w:t>
      </w:r>
      <w:r w:rsidR="00DF091D">
        <w:rPr>
          <w:rFonts w:eastAsia="Times New Roman" w:cstheme="minorHAnsi"/>
          <w:color w:val="000000"/>
          <w:spacing w:val="5"/>
        </w:rPr>
        <w:t xml:space="preserve"> certainly</w:t>
      </w:r>
      <w:r w:rsidRPr="00106E0F">
        <w:rPr>
          <w:rFonts w:eastAsia="Times New Roman" w:cstheme="minorHAnsi"/>
          <w:color w:val="000000"/>
          <w:spacing w:val="5"/>
        </w:rPr>
        <w:t xml:space="preserve"> wouldn’t recommend i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n SEO specialist will first do their research so</w:t>
      </w:r>
      <w:r w:rsidR="00773C8B">
        <w:rPr>
          <w:rFonts w:eastAsia="Times New Roman" w:cstheme="minorHAnsi"/>
          <w:color w:val="000000"/>
          <w:spacing w:val="5"/>
        </w:rPr>
        <w:t xml:space="preserve"> that</w:t>
      </w:r>
      <w:r w:rsidRPr="00106E0F">
        <w:rPr>
          <w:rFonts w:eastAsia="Times New Roman" w:cstheme="minorHAnsi"/>
          <w:color w:val="000000"/>
          <w:spacing w:val="5"/>
        </w:rPr>
        <w:t xml:space="preserve"> they understand completely your company,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r competitors, your industry, and your websit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 big part of the research is digging into your website to figure out the areas tha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need the most improvement, also known as the SEO audi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Maybe some important pages don’t load very fast, or you don’t have unique title tags,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or you have poor copy on a certain pag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t the end of the day, there are over 200 factors that determine where a website rank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n search engines, so it’s important for your SEO specialist to be</w:t>
      </w:r>
      <w:r w:rsidR="002A6699">
        <w:rPr>
          <w:rFonts w:eastAsia="Times New Roman" w:cstheme="minorHAnsi"/>
          <w:color w:val="000000"/>
          <w:spacing w:val="5"/>
        </w:rPr>
        <w:t xml:space="preserve"> very</w:t>
      </w:r>
      <w:r w:rsidRPr="00106E0F">
        <w:rPr>
          <w:rFonts w:eastAsia="Times New Roman" w:cstheme="minorHAnsi"/>
          <w:color w:val="000000"/>
          <w:spacing w:val="5"/>
        </w:rPr>
        <w:t xml:space="preserve"> thorough.</w:t>
      </w:r>
    </w:p>
    <w:p w14:paraId="08115C93" w14:textId="43DCAA9E" w:rsidR="00106E0F" w:rsidRPr="00106E0F" w:rsidRDefault="00FF09BC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>
        <w:rPr>
          <w:rFonts w:eastAsia="Times New Roman" w:cstheme="minorHAnsi"/>
          <w:color w:val="000000"/>
          <w:spacing w:val="5"/>
        </w:rPr>
        <w:t>Up n</w:t>
      </w:r>
      <w:r w:rsidR="00106E0F" w:rsidRPr="00106E0F">
        <w:rPr>
          <w:rFonts w:eastAsia="Times New Roman" w:cstheme="minorHAnsi"/>
          <w:color w:val="000000"/>
          <w:spacing w:val="5"/>
        </w:rPr>
        <w:t>ext is O for optimize.</w:t>
      </w:r>
    </w:p>
    <w:p w14:paraId="7B7E9FE4" w14:textId="5225A830" w:rsidR="00106E0F" w:rsidRP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After figuring out where your site needs the most help, an SEO specialist will make change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 that it’s perfectly optimized for search engin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There are three main elements of optimization </w:t>
      </w:r>
      <w:r w:rsidR="00FF41E9">
        <w:rPr>
          <w:rFonts w:eastAsia="Times New Roman" w:cstheme="minorHAnsi"/>
          <w:color w:val="000000"/>
          <w:spacing w:val="5"/>
        </w:rPr>
        <w:t xml:space="preserve">that </w:t>
      </w:r>
      <w:r w:rsidRPr="00106E0F">
        <w:rPr>
          <w:rFonts w:eastAsia="Times New Roman" w:cstheme="minorHAnsi"/>
          <w:color w:val="000000"/>
          <w:spacing w:val="5"/>
        </w:rPr>
        <w:t>SEOs should be</w:t>
      </w:r>
      <w:r w:rsidR="00FF41E9">
        <w:rPr>
          <w:rFonts w:eastAsia="Times New Roman" w:cstheme="minorHAnsi"/>
          <w:color w:val="000000"/>
          <w:spacing w:val="5"/>
        </w:rPr>
        <w:t xml:space="preserve"> very</w:t>
      </w:r>
      <w:r w:rsidRPr="00106E0F">
        <w:rPr>
          <w:rFonts w:eastAsia="Times New Roman" w:cstheme="minorHAnsi"/>
          <w:color w:val="000000"/>
          <w:spacing w:val="5"/>
        </w:rPr>
        <w:t xml:space="preserve"> familiar with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’ll explain most of the</w:t>
      </w:r>
      <w:r w:rsidR="00BD624F">
        <w:rPr>
          <w:rFonts w:eastAsia="Times New Roman" w:cstheme="minorHAnsi"/>
          <w:color w:val="000000"/>
          <w:spacing w:val="5"/>
        </w:rPr>
        <w:t>se</w:t>
      </w:r>
      <w:r w:rsidRPr="00106E0F">
        <w:rPr>
          <w:rFonts w:eastAsia="Times New Roman" w:cstheme="minorHAnsi"/>
          <w:color w:val="000000"/>
          <w:spacing w:val="5"/>
        </w:rPr>
        <w:t xml:space="preserve"> details later in this video, but here’s an overview for now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First is on-page SEO, which has to do with things on your site</w:t>
      </w:r>
      <w:r w:rsidR="00A56ACC">
        <w:rPr>
          <w:rFonts w:eastAsia="Times New Roman" w:cstheme="minorHAnsi"/>
          <w:color w:val="000000"/>
          <w:spacing w:val="5"/>
        </w:rPr>
        <w:t xml:space="preserve"> that</w:t>
      </w:r>
      <w:r w:rsidRPr="00106E0F">
        <w:rPr>
          <w:rFonts w:eastAsia="Times New Roman" w:cstheme="minorHAnsi"/>
          <w:color w:val="000000"/>
          <w:spacing w:val="5"/>
        </w:rPr>
        <w:t xml:space="preserve"> you can </w:t>
      </w:r>
      <w:r w:rsidR="00A56ACC">
        <w:rPr>
          <w:rFonts w:eastAsia="Times New Roman" w:cstheme="minorHAnsi"/>
          <w:color w:val="000000"/>
          <w:spacing w:val="5"/>
        </w:rPr>
        <w:t xml:space="preserve">visibly see and </w:t>
      </w:r>
      <w:r w:rsidRPr="00106E0F">
        <w:rPr>
          <w:rFonts w:eastAsia="Times New Roman" w:cstheme="minorHAnsi"/>
          <w:color w:val="000000"/>
          <w:spacing w:val="5"/>
        </w:rPr>
        <w:t>chang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n there’s off-page SEO, which deals with off-site elements, and finally—my favorite—there’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echnical SEO, which I</w:t>
      </w:r>
      <w:r w:rsidR="00914981">
        <w:rPr>
          <w:rFonts w:eastAsia="Times New Roman" w:cstheme="minorHAnsi"/>
          <w:color w:val="000000"/>
          <w:spacing w:val="5"/>
        </w:rPr>
        <w:t>’</w:t>
      </w:r>
      <w:r w:rsidR="00CE59D1">
        <w:rPr>
          <w:rFonts w:eastAsia="Times New Roman" w:cstheme="minorHAnsi"/>
          <w:color w:val="000000"/>
          <w:spacing w:val="5"/>
        </w:rPr>
        <w:t xml:space="preserve">m </w:t>
      </w:r>
      <w:proofErr w:type="spellStart"/>
      <w:r w:rsidR="00CE59D1">
        <w:rPr>
          <w:rFonts w:eastAsia="Times New Roman" w:cstheme="minorHAnsi"/>
          <w:color w:val="000000"/>
          <w:spacing w:val="5"/>
        </w:rPr>
        <w:t>gonna</w:t>
      </w:r>
      <w:proofErr w:type="spellEnd"/>
      <w:r w:rsidRPr="00106E0F">
        <w:rPr>
          <w:rFonts w:eastAsia="Times New Roman" w:cstheme="minorHAnsi"/>
          <w:color w:val="000000"/>
          <w:spacing w:val="5"/>
        </w:rPr>
        <w:t xml:space="preserve"> explain right now.</w:t>
      </w:r>
    </w:p>
    <w:p w14:paraId="783DFEE5" w14:textId="77777777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Technical SEO refers to optimization tactics that make it easier for search engines to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crawl and index your site so that it shows up highly for search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is deals with your site’s mobile-friendliness, security, broken links, speed, and a hos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of other things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05C82FFE" w14:textId="46103E97" w:rsidR="00106E0F" w:rsidRP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Alright, let’s move on to the C in ROCKET, which stands for content.</w:t>
      </w:r>
    </w:p>
    <w:p w14:paraId="46BD6979" w14:textId="5EC87F76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lastRenderedPageBreak/>
        <w:t>Optimized content helps your site rank and gets users to convert into customer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r website needs content to help it show up for keywords in search result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</w:t>
      </w:r>
      <w:r w:rsidRPr="00106E0F">
        <w:rPr>
          <w:rFonts w:eastAsia="Times New Roman" w:cstheme="minorHAnsi"/>
          <w:color w:val="000000"/>
          <w:spacing w:val="5"/>
        </w:rPr>
        <w:t xml:space="preserve"> this content should meet people’s needs at every single stage of their buying journey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</w:t>
      </w:r>
      <w:r w:rsidRPr="00106E0F">
        <w:rPr>
          <w:rFonts w:eastAsia="Times New Roman" w:cstheme="minorHAnsi"/>
          <w:color w:val="000000"/>
          <w:spacing w:val="5"/>
        </w:rPr>
        <w:t xml:space="preserve"> an SEO will create informational content that responds to basic phrases like, “wha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is” and “how-to” for users who </w:t>
      </w:r>
      <w:r w:rsidR="00013AD4">
        <w:rPr>
          <w:rFonts w:eastAsia="Times New Roman" w:cstheme="minorHAnsi"/>
          <w:color w:val="000000"/>
          <w:spacing w:val="5"/>
        </w:rPr>
        <w:t xml:space="preserve">maybe </w:t>
      </w:r>
      <w:r w:rsidRPr="00106E0F">
        <w:rPr>
          <w:rFonts w:eastAsia="Times New Roman" w:cstheme="minorHAnsi"/>
          <w:color w:val="000000"/>
          <w:spacing w:val="5"/>
        </w:rPr>
        <w:t>aren’t yet ready to make a purchas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n, an SEO professional should create content that helps people who are in the process of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making that purchase decision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 let’s say that you’re a plumber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Content that tells people why hiring a plumber is better than doing things on your own would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be a </w:t>
      </w:r>
      <w:r w:rsidR="00D5448D">
        <w:rPr>
          <w:rFonts w:eastAsia="Times New Roman" w:cstheme="minorHAnsi"/>
          <w:color w:val="000000"/>
          <w:spacing w:val="5"/>
        </w:rPr>
        <w:t xml:space="preserve">very </w:t>
      </w:r>
      <w:r w:rsidRPr="00106E0F">
        <w:rPr>
          <w:rFonts w:eastAsia="Times New Roman" w:cstheme="minorHAnsi"/>
          <w:color w:val="000000"/>
          <w:spacing w:val="5"/>
        </w:rPr>
        <w:t>valuable asset to add to your website as a piece of conten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o gently nudge people through that purchasing process, an SEO would then create conten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at’s designed to ultimately get conversion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 again, let’s say that you’re a plumber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Content that highlights...maybe...your service awards and any testimonials that you hav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from past work might be enough to help push people</w:t>
      </w:r>
      <w:r w:rsidR="00376702">
        <w:rPr>
          <w:rFonts w:eastAsia="Times New Roman" w:cstheme="minorHAnsi"/>
          <w:color w:val="000000"/>
          <w:spacing w:val="5"/>
        </w:rPr>
        <w:t xml:space="preserve"> through,</w:t>
      </w:r>
      <w:r w:rsidRPr="00106E0F">
        <w:rPr>
          <w:rFonts w:eastAsia="Times New Roman" w:cstheme="minorHAnsi"/>
          <w:color w:val="000000"/>
          <w:spacing w:val="5"/>
        </w:rPr>
        <w:t xml:space="preserve"> down to that bottom of the funnel so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y will end up contacting you for your services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1AE40148" w14:textId="4580D414" w:rsidR="00106E0F" w:rsidRP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Having content isn’t enough, though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t has to be optimized with the right target keywords, which brings us to the next letter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n our acronym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K?</w:t>
      </w:r>
    </w:p>
    <w:p w14:paraId="08979DAF" w14:textId="377F5F33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On-page SEO, which I mentioned earlier, deals with things on your website’s pages tha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 can control fairly easily</w:t>
      </w:r>
      <w:r w:rsidR="000E2740">
        <w:rPr>
          <w:rFonts w:eastAsia="Times New Roman" w:cstheme="minorHAnsi"/>
          <w:color w:val="000000"/>
          <w:spacing w:val="5"/>
        </w:rPr>
        <w:t>, and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="000E2740">
        <w:rPr>
          <w:rFonts w:eastAsia="Times New Roman" w:cstheme="minorHAnsi"/>
          <w:color w:val="000000"/>
          <w:spacing w:val="5"/>
        </w:rPr>
        <w:t>k</w:t>
      </w:r>
      <w:r w:rsidRPr="00106E0F">
        <w:rPr>
          <w:rFonts w:eastAsia="Times New Roman" w:cstheme="minorHAnsi"/>
          <w:color w:val="000000"/>
          <w:spacing w:val="5"/>
        </w:rPr>
        <w:t>eywords are a big part of i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When people search for something, they type in a keyword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earch engines then pull up the content they think fits that keyword search based on all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of their ranking criteria, and there is a lot of i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o rank for keywords, you then have to use them throughout your website content so that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earch engines truly understand what each page is abou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When an SEO is working on your website’s content, they should always write with thes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arget keywords in mind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is means researching which keywords your competitors are using and which ones you’r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most likely to rank for, then sprinkling them in naturally throughout some of the heading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and text and other copy on your pag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Once </w:t>
      </w:r>
      <w:r w:rsidR="00AA4415">
        <w:rPr>
          <w:rFonts w:eastAsia="Times New Roman" w:cstheme="minorHAnsi"/>
          <w:color w:val="000000"/>
          <w:spacing w:val="5"/>
        </w:rPr>
        <w:t>you</w:t>
      </w:r>
      <w:r w:rsidRPr="00106E0F">
        <w:rPr>
          <w:rFonts w:eastAsia="Times New Roman" w:cstheme="minorHAnsi"/>
          <w:color w:val="000000"/>
          <w:spacing w:val="5"/>
        </w:rPr>
        <w:t xml:space="preserve">’ve created keyword-optimized content, an SEO’s job is </w:t>
      </w:r>
      <w:r w:rsidR="00363B8E">
        <w:rPr>
          <w:rFonts w:eastAsia="Times New Roman" w:cstheme="minorHAnsi"/>
          <w:color w:val="000000"/>
          <w:spacing w:val="5"/>
        </w:rPr>
        <w:t xml:space="preserve">still </w:t>
      </w:r>
      <w:r w:rsidRPr="00106E0F">
        <w:rPr>
          <w:rFonts w:eastAsia="Times New Roman" w:cstheme="minorHAnsi"/>
          <w:color w:val="000000"/>
          <w:spacing w:val="5"/>
        </w:rPr>
        <w:t>not done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0EFE11CA" w14:textId="77777777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The next letter in our ROCKET acronym is E for earned media and links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3EE8B7FF" w14:textId="4E78D0CE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 xml:space="preserve">Earned media refers to activities that help promote </w:t>
      </w:r>
      <w:r w:rsidR="00F55C90">
        <w:rPr>
          <w:rFonts w:eastAsia="Times New Roman" w:cstheme="minorHAnsi"/>
          <w:color w:val="000000"/>
          <w:spacing w:val="5"/>
        </w:rPr>
        <w:t xml:space="preserve">the </w:t>
      </w:r>
      <w:r w:rsidRPr="00106E0F">
        <w:rPr>
          <w:rFonts w:eastAsia="Times New Roman" w:cstheme="minorHAnsi"/>
          <w:color w:val="000000"/>
          <w:spacing w:val="5"/>
        </w:rPr>
        <w:t xml:space="preserve">content, the service, and </w:t>
      </w:r>
      <w:r w:rsidR="00A75C64">
        <w:rPr>
          <w:rFonts w:eastAsia="Times New Roman" w:cstheme="minorHAnsi"/>
          <w:color w:val="000000"/>
          <w:spacing w:val="5"/>
        </w:rPr>
        <w:t xml:space="preserve">the </w:t>
      </w:r>
      <w:r w:rsidRPr="00106E0F">
        <w:rPr>
          <w:rFonts w:eastAsia="Times New Roman" w:cstheme="minorHAnsi"/>
          <w:color w:val="000000"/>
          <w:spacing w:val="5"/>
        </w:rPr>
        <w:t>business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at’s featured on the websit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o,</w:t>
      </w:r>
      <w:r w:rsidRPr="00106E0F">
        <w:rPr>
          <w:rFonts w:eastAsia="Times New Roman" w:cstheme="minorHAnsi"/>
          <w:color w:val="000000"/>
          <w:spacing w:val="5"/>
        </w:rPr>
        <w:t xml:space="preserve"> after the content is ready, an SEO will reach out to relevant websites or blogs in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r industry to see if they’d be willing to link to or share the content</w:t>
      </w:r>
      <w:r w:rsidR="00EA1FB9">
        <w:rPr>
          <w:rFonts w:eastAsia="Times New Roman" w:cstheme="minorHAnsi"/>
          <w:color w:val="000000"/>
          <w:spacing w:val="5"/>
        </w:rPr>
        <w:t xml:space="preserve"> that</w:t>
      </w:r>
      <w:r w:rsidRPr="00106E0F">
        <w:rPr>
          <w:rFonts w:eastAsia="Times New Roman" w:cstheme="minorHAnsi"/>
          <w:color w:val="000000"/>
          <w:spacing w:val="5"/>
        </w:rPr>
        <w:t xml:space="preserve"> you’ve created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 more high-quality links that point back to your content, the more trusted it will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eem to search engines and users, and the higher it can rank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You do have to watch out for sketchy link building tactic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Google has some guidelines for things</w:t>
      </w:r>
      <w:r w:rsidR="00F91233">
        <w:rPr>
          <w:rFonts w:eastAsia="Times New Roman" w:cstheme="minorHAnsi"/>
          <w:color w:val="000000"/>
          <w:spacing w:val="5"/>
        </w:rPr>
        <w:t xml:space="preserve"> that</w:t>
      </w:r>
      <w:r w:rsidRPr="00106E0F">
        <w:rPr>
          <w:rFonts w:eastAsia="Times New Roman" w:cstheme="minorHAnsi"/>
          <w:color w:val="000000"/>
          <w:spacing w:val="5"/>
        </w:rPr>
        <w:t xml:space="preserve"> SEOs cannot do when trying to get links, like buying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links on other sites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If an SEO does </w:t>
      </w:r>
      <w:r w:rsidR="0069587A">
        <w:rPr>
          <w:rFonts w:eastAsia="Times New Roman" w:cstheme="minorHAnsi"/>
          <w:color w:val="000000"/>
          <w:spacing w:val="5"/>
        </w:rPr>
        <w:t>things like</w:t>
      </w:r>
      <w:r w:rsidR="00E97D60">
        <w:rPr>
          <w:rFonts w:eastAsia="Times New Roman" w:cstheme="minorHAnsi"/>
          <w:color w:val="000000"/>
          <w:spacing w:val="5"/>
        </w:rPr>
        <w:t xml:space="preserve"> </w:t>
      </w:r>
      <w:r w:rsidR="0069587A">
        <w:rPr>
          <w:rFonts w:eastAsia="Times New Roman" w:cstheme="minorHAnsi"/>
          <w:color w:val="000000"/>
          <w:spacing w:val="5"/>
        </w:rPr>
        <w:t>this</w:t>
      </w:r>
      <w:r w:rsidRPr="00106E0F">
        <w:rPr>
          <w:rFonts w:eastAsia="Times New Roman" w:cstheme="minorHAnsi"/>
          <w:color w:val="000000"/>
          <w:spacing w:val="5"/>
        </w:rPr>
        <w:t>, your site can really face some serious penalties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5BF29B54" w14:textId="3FE999F6" w:rsidR="00106E0F" w:rsidRP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The last letter in our ROCKET acronym—T for testing—should</w:t>
      </w:r>
      <w:r w:rsidR="00A73FF4">
        <w:rPr>
          <w:rFonts w:eastAsia="Times New Roman" w:cstheme="minorHAnsi"/>
          <w:color w:val="000000"/>
          <w:spacing w:val="5"/>
        </w:rPr>
        <w:t xml:space="preserve"> definitely</w:t>
      </w:r>
      <w:r w:rsidRPr="00106E0F">
        <w:rPr>
          <w:rFonts w:eastAsia="Times New Roman" w:cstheme="minorHAnsi"/>
          <w:color w:val="000000"/>
          <w:spacing w:val="5"/>
        </w:rPr>
        <w:t xml:space="preserve"> not be ignored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 xml:space="preserve">Otherwise, you’re stuck with ROCKE...and </w:t>
      </w:r>
      <w:r w:rsidR="001B55CD">
        <w:rPr>
          <w:rFonts w:eastAsia="Times New Roman" w:cstheme="minorHAnsi"/>
          <w:color w:val="000000"/>
          <w:spacing w:val="5"/>
        </w:rPr>
        <w:t xml:space="preserve">I don’t know… </w:t>
      </w:r>
      <w:r w:rsidRPr="00106E0F">
        <w:rPr>
          <w:rFonts w:eastAsia="Times New Roman" w:cstheme="minorHAnsi"/>
          <w:color w:val="000000"/>
          <w:spacing w:val="5"/>
        </w:rPr>
        <w:t>who wants that?</w:t>
      </w:r>
    </w:p>
    <w:p w14:paraId="60BD32A8" w14:textId="27EA3A9B" w:rsid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SEO is not a once</w:t>
      </w:r>
      <w:r w:rsidR="00646273">
        <w:rPr>
          <w:rFonts w:eastAsia="Times New Roman" w:cstheme="minorHAnsi"/>
          <w:color w:val="000000"/>
          <w:spacing w:val="5"/>
        </w:rPr>
        <w:t>-and-</w:t>
      </w:r>
      <w:r w:rsidRPr="00106E0F">
        <w:rPr>
          <w:rFonts w:eastAsia="Times New Roman" w:cstheme="minorHAnsi"/>
          <w:color w:val="000000"/>
          <w:spacing w:val="5"/>
        </w:rPr>
        <w:t>done thing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SEOs continually test to see how they can take your optimization up a notch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Maybe people would click on a button more if the text was different, or</w:t>
      </w:r>
      <w:r w:rsidR="00F07A31">
        <w:rPr>
          <w:rFonts w:eastAsia="Times New Roman" w:cstheme="minorHAnsi"/>
          <w:color w:val="000000"/>
          <w:spacing w:val="5"/>
        </w:rPr>
        <w:t xml:space="preserve"> maybe</w:t>
      </w:r>
      <w:r w:rsidRPr="00106E0F">
        <w:rPr>
          <w:rFonts w:eastAsia="Times New Roman" w:cstheme="minorHAnsi"/>
          <w:color w:val="000000"/>
          <w:spacing w:val="5"/>
        </w:rPr>
        <w:t xml:space="preserve"> they’d </w:t>
      </w:r>
      <w:r w:rsidRPr="00106E0F">
        <w:rPr>
          <w:rFonts w:eastAsia="Times New Roman" w:cstheme="minorHAnsi"/>
          <w:color w:val="000000"/>
          <w:spacing w:val="5"/>
        </w:rPr>
        <w:lastRenderedPageBreak/>
        <w:t>stay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longer on a page if you adjusted some of the design elements on the page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ere’s always room for improvement, and the SEO you partner with should firmly believe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hat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f they don’t</w:t>
      </w:r>
      <w:r w:rsidR="0094754E">
        <w:rPr>
          <w:rFonts w:eastAsia="Times New Roman" w:cstheme="minorHAnsi"/>
          <w:color w:val="000000"/>
          <w:spacing w:val="5"/>
        </w:rPr>
        <w:t>… well</w:t>
      </w:r>
      <w:r w:rsidR="000D37D5">
        <w:rPr>
          <w:rFonts w:eastAsia="Times New Roman" w:cstheme="minorHAnsi"/>
          <w:color w:val="000000"/>
          <w:spacing w:val="5"/>
        </w:rPr>
        <w:t>…</w:t>
      </w:r>
      <w:r w:rsidRPr="00106E0F">
        <w:rPr>
          <w:rFonts w:eastAsia="Times New Roman" w:cstheme="minorHAnsi"/>
          <w:color w:val="000000"/>
          <w:spacing w:val="5"/>
        </w:rPr>
        <w:t xml:space="preserve"> give our team a call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f you’re in need of a solid SEO strategy, we’ll rocket (said: rock it).</w:t>
      </w:r>
      <w:r>
        <w:rPr>
          <w:rFonts w:eastAsia="Times New Roman" w:cstheme="minorHAnsi"/>
          <w:color w:val="000000"/>
          <w:spacing w:val="5"/>
        </w:rPr>
        <w:t xml:space="preserve"> </w:t>
      </w:r>
    </w:p>
    <w:p w14:paraId="7DC0ABA5" w14:textId="2DEFDCE0" w:rsidR="00106E0F" w:rsidRPr="00106E0F" w:rsidRDefault="00106E0F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 w:rsidRPr="00106E0F">
        <w:rPr>
          <w:rFonts w:eastAsia="Times New Roman" w:cstheme="minorHAnsi"/>
          <w:color w:val="000000"/>
          <w:spacing w:val="5"/>
        </w:rPr>
        <w:t>That’s everything I have on what SEO specialists do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I hope you had a.</w:t>
      </w:r>
      <w:r w:rsidRPr="00106E0F">
        <w:rPr>
          <w:rFonts w:eastAsia="Times New Roman" w:cstheme="minorHAnsi"/>
          <w:color w:val="000000"/>
          <w:spacing w:val="5"/>
        </w:rPr>
        <w:t>.. I</w:t>
      </w:r>
      <w:r w:rsidRPr="00106E0F">
        <w:rPr>
          <w:rFonts w:eastAsia="Times New Roman" w:cstheme="minorHAnsi"/>
          <w:color w:val="000000"/>
          <w:spacing w:val="5"/>
        </w:rPr>
        <w:t xml:space="preserve"> gotta say </w:t>
      </w:r>
      <w:r w:rsidRPr="00106E0F">
        <w:rPr>
          <w:rFonts w:eastAsia="Times New Roman" w:cstheme="minorHAnsi"/>
          <w:color w:val="000000"/>
          <w:spacing w:val="5"/>
        </w:rPr>
        <w:t>it...</w:t>
      </w:r>
      <w:r w:rsidR="00666E5D">
        <w:rPr>
          <w:rFonts w:eastAsia="Times New Roman" w:cstheme="minorHAnsi"/>
          <w:color w:val="000000"/>
          <w:spacing w:val="5"/>
        </w:rPr>
        <w:t xml:space="preserve"> a </w:t>
      </w:r>
      <w:r w:rsidRPr="00106E0F">
        <w:rPr>
          <w:rFonts w:eastAsia="Times New Roman" w:cstheme="minorHAnsi"/>
          <w:color w:val="000000"/>
          <w:spacing w:val="5"/>
        </w:rPr>
        <w:t>blast...learning all about the SEO world.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To keep learning about everything SEO-related, subscribe to our YouTube channel and check</w:t>
      </w:r>
      <w:r>
        <w:rPr>
          <w:rFonts w:eastAsia="Times New Roman" w:cstheme="minorHAnsi"/>
          <w:color w:val="000000"/>
          <w:spacing w:val="5"/>
        </w:rPr>
        <w:t xml:space="preserve"> </w:t>
      </w:r>
      <w:r w:rsidRPr="00106E0F">
        <w:rPr>
          <w:rFonts w:eastAsia="Times New Roman" w:cstheme="minorHAnsi"/>
          <w:color w:val="000000"/>
          <w:spacing w:val="5"/>
        </w:rPr>
        <w:t>out our blog for the latest in digital marketing.</w:t>
      </w:r>
    </w:p>
    <w:p w14:paraId="6385C429" w14:textId="1D275484" w:rsidR="00106E0F" w:rsidRPr="00106E0F" w:rsidRDefault="00B61587" w:rsidP="00106E0F">
      <w:pPr>
        <w:spacing w:line="276" w:lineRule="auto"/>
        <w:rPr>
          <w:rFonts w:eastAsia="Times New Roman" w:cstheme="minorHAnsi"/>
          <w:color w:val="000000"/>
          <w:spacing w:val="5"/>
        </w:rPr>
      </w:pPr>
      <w:r>
        <w:rPr>
          <w:rFonts w:eastAsia="Times New Roman" w:cstheme="minorHAnsi"/>
          <w:color w:val="000000"/>
          <w:spacing w:val="5"/>
        </w:rPr>
        <w:t>We’ll s</w:t>
      </w:r>
      <w:r w:rsidR="00106E0F" w:rsidRPr="00106E0F">
        <w:rPr>
          <w:rFonts w:eastAsia="Times New Roman" w:cstheme="minorHAnsi"/>
          <w:color w:val="000000"/>
          <w:spacing w:val="5"/>
        </w:rPr>
        <w:t>ee you soon!</w:t>
      </w:r>
    </w:p>
    <w:p w14:paraId="0D0CA95F" w14:textId="77777777" w:rsidR="00C20B4A" w:rsidRPr="00106E0F" w:rsidRDefault="00C20B4A" w:rsidP="00106E0F">
      <w:pPr>
        <w:spacing w:line="276" w:lineRule="auto"/>
        <w:rPr>
          <w:rFonts w:cstheme="minorHAnsi"/>
        </w:rPr>
      </w:pPr>
    </w:p>
    <w:sectPr w:rsidR="00C20B4A" w:rsidRPr="00106E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TA3BEJTQxNLMyUdpeDU4uLM/DyQAsNaAK8w9PksAAAA"/>
  </w:docVars>
  <w:rsids>
    <w:rsidRoot w:val="00106E0F"/>
    <w:rsid w:val="0000433D"/>
    <w:rsid w:val="000122D4"/>
    <w:rsid w:val="00013AD4"/>
    <w:rsid w:val="00017520"/>
    <w:rsid w:val="000252EC"/>
    <w:rsid w:val="00041C2F"/>
    <w:rsid w:val="00044110"/>
    <w:rsid w:val="00045A6A"/>
    <w:rsid w:val="00056E92"/>
    <w:rsid w:val="000576D6"/>
    <w:rsid w:val="00062D43"/>
    <w:rsid w:val="00067303"/>
    <w:rsid w:val="000700D7"/>
    <w:rsid w:val="00071C8D"/>
    <w:rsid w:val="000727CA"/>
    <w:rsid w:val="00073C14"/>
    <w:rsid w:val="00074F62"/>
    <w:rsid w:val="00076DC2"/>
    <w:rsid w:val="000844D1"/>
    <w:rsid w:val="0008713E"/>
    <w:rsid w:val="000942DF"/>
    <w:rsid w:val="00094C3A"/>
    <w:rsid w:val="00096475"/>
    <w:rsid w:val="000A3302"/>
    <w:rsid w:val="000A7DCF"/>
    <w:rsid w:val="000C3E39"/>
    <w:rsid w:val="000D37D5"/>
    <w:rsid w:val="000E2740"/>
    <w:rsid w:val="000E4029"/>
    <w:rsid w:val="000E6C33"/>
    <w:rsid w:val="000F02B8"/>
    <w:rsid w:val="000F6051"/>
    <w:rsid w:val="00100396"/>
    <w:rsid w:val="00104724"/>
    <w:rsid w:val="00106E0F"/>
    <w:rsid w:val="00113CC8"/>
    <w:rsid w:val="0012003B"/>
    <w:rsid w:val="001219C1"/>
    <w:rsid w:val="00132A27"/>
    <w:rsid w:val="00136DD4"/>
    <w:rsid w:val="00150B6E"/>
    <w:rsid w:val="00152034"/>
    <w:rsid w:val="00164657"/>
    <w:rsid w:val="001709DF"/>
    <w:rsid w:val="0017734D"/>
    <w:rsid w:val="00183F2C"/>
    <w:rsid w:val="00195100"/>
    <w:rsid w:val="00197292"/>
    <w:rsid w:val="001A732D"/>
    <w:rsid w:val="001B4034"/>
    <w:rsid w:val="001B55CD"/>
    <w:rsid w:val="001D5FFF"/>
    <w:rsid w:val="001F1D6B"/>
    <w:rsid w:val="00205DE9"/>
    <w:rsid w:val="00212E3F"/>
    <w:rsid w:val="0021342D"/>
    <w:rsid w:val="002157C2"/>
    <w:rsid w:val="0021643F"/>
    <w:rsid w:val="00216E20"/>
    <w:rsid w:val="00223564"/>
    <w:rsid w:val="00241887"/>
    <w:rsid w:val="002425D9"/>
    <w:rsid w:val="00244751"/>
    <w:rsid w:val="00244945"/>
    <w:rsid w:val="00244F03"/>
    <w:rsid w:val="00245CE8"/>
    <w:rsid w:val="00251D7B"/>
    <w:rsid w:val="00267181"/>
    <w:rsid w:val="00283D2C"/>
    <w:rsid w:val="00293CA2"/>
    <w:rsid w:val="00297E2A"/>
    <w:rsid w:val="002A0671"/>
    <w:rsid w:val="002A2608"/>
    <w:rsid w:val="002A6699"/>
    <w:rsid w:val="002A78E7"/>
    <w:rsid w:val="002B582D"/>
    <w:rsid w:val="002C34F5"/>
    <w:rsid w:val="002C6BCF"/>
    <w:rsid w:val="002D3862"/>
    <w:rsid w:val="002D7392"/>
    <w:rsid w:val="002E380A"/>
    <w:rsid w:val="002E3CB6"/>
    <w:rsid w:val="002E7A0E"/>
    <w:rsid w:val="0030071F"/>
    <w:rsid w:val="00321E65"/>
    <w:rsid w:val="003359B0"/>
    <w:rsid w:val="003449E8"/>
    <w:rsid w:val="00345117"/>
    <w:rsid w:val="00345A04"/>
    <w:rsid w:val="003500C5"/>
    <w:rsid w:val="00351773"/>
    <w:rsid w:val="00360C82"/>
    <w:rsid w:val="00362C8C"/>
    <w:rsid w:val="00363B8E"/>
    <w:rsid w:val="00364AC4"/>
    <w:rsid w:val="00371844"/>
    <w:rsid w:val="00376702"/>
    <w:rsid w:val="003801CF"/>
    <w:rsid w:val="00383083"/>
    <w:rsid w:val="00384EB8"/>
    <w:rsid w:val="00390C16"/>
    <w:rsid w:val="003931DD"/>
    <w:rsid w:val="003A1014"/>
    <w:rsid w:val="003A5579"/>
    <w:rsid w:val="003B0989"/>
    <w:rsid w:val="003C304E"/>
    <w:rsid w:val="003D1DBF"/>
    <w:rsid w:val="003D468A"/>
    <w:rsid w:val="003D5AF9"/>
    <w:rsid w:val="003D78CB"/>
    <w:rsid w:val="003E409F"/>
    <w:rsid w:val="003F0BA8"/>
    <w:rsid w:val="00410623"/>
    <w:rsid w:val="0041261D"/>
    <w:rsid w:val="00427133"/>
    <w:rsid w:val="00434942"/>
    <w:rsid w:val="0044358C"/>
    <w:rsid w:val="00444151"/>
    <w:rsid w:val="00446085"/>
    <w:rsid w:val="0045498A"/>
    <w:rsid w:val="0048207D"/>
    <w:rsid w:val="00484990"/>
    <w:rsid w:val="004905F8"/>
    <w:rsid w:val="004B0E51"/>
    <w:rsid w:val="004B4F68"/>
    <w:rsid w:val="004D3CB0"/>
    <w:rsid w:val="004F2362"/>
    <w:rsid w:val="004F46A5"/>
    <w:rsid w:val="00500DA8"/>
    <w:rsid w:val="00507A4D"/>
    <w:rsid w:val="0051230E"/>
    <w:rsid w:val="005128CE"/>
    <w:rsid w:val="00512BB7"/>
    <w:rsid w:val="00521603"/>
    <w:rsid w:val="005364B2"/>
    <w:rsid w:val="00537B0B"/>
    <w:rsid w:val="00562575"/>
    <w:rsid w:val="005639AF"/>
    <w:rsid w:val="00570330"/>
    <w:rsid w:val="00570B77"/>
    <w:rsid w:val="005840A3"/>
    <w:rsid w:val="00586A5F"/>
    <w:rsid w:val="00587B11"/>
    <w:rsid w:val="00592B81"/>
    <w:rsid w:val="00593471"/>
    <w:rsid w:val="00595B41"/>
    <w:rsid w:val="00596DBD"/>
    <w:rsid w:val="005A5A2B"/>
    <w:rsid w:val="005B5A68"/>
    <w:rsid w:val="005C652A"/>
    <w:rsid w:val="005D70FF"/>
    <w:rsid w:val="005E34D1"/>
    <w:rsid w:val="005F4AB4"/>
    <w:rsid w:val="005F7832"/>
    <w:rsid w:val="00630519"/>
    <w:rsid w:val="00632302"/>
    <w:rsid w:val="00633E0A"/>
    <w:rsid w:val="00636DE2"/>
    <w:rsid w:val="00645B2F"/>
    <w:rsid w:val="00646273"/>
    <w:rsid w:val="006470C6"/>
    <w:rsid w:val="00652805"/>
    <w:rsid w:val="00655880"/>
    <w:rsid w:val="00660192"/>
    <w:rsid w:val="00666727"/>
    <w:rsid w:val="00666C49"/>
    <w:rsid w:val="00666E5D"/>
    <w:rsid w:val="00673746"/>
    <w:rsid w:val="0067590A"/>
    <w:rsid w:val="00677914"/>
    <w:rsid w:val="0069587A"/>
    <w:rsid w:val="006A42F7"/>
    <w:rsid w:val="006B1737"/>
    <w:rsid w:val="006B1DEF"/>
    <w:rsid w:val="006B5148"/>
    <w:rsid w:val="006C36F3"/>
    <w:rsid w:val="006E0407"/>
    <w:rsid w:val="006E76EA"/>
    <w:rsid w:val="007003E9"/>
    <w:rsid w:val="007119B8"/>
    <w:rsid w:val="0072127B"/>
    <w:rsid w:val="00740DB2"/>
    <w:rsid w:val="00743073"/>
    <w:rsid w:val="00745CE2"/>
    <w:rsid w:val="00747934"/>
    <w:rsid w:val="00761161"/>
    <w:rsid w:val="007653AE"/>
    <w:rsid w:val="00767005"/>
    <w:rsid w:val="0077250E"/>
    <w:rsid w:val="007731EA"/>
    <w:rsid w:val="00773C8B"/>
    <w:rsid w:val="0077507F"/>
    <w:rsid w:val="00775855"/>
    <w:rsid w:val="00775E66"/>
    <w:rsid w:val="007822A8"/>
    <w:rsid w:val="00784F8C"/>
    <w:rsid w:val="0079192E"/>
    <w:rsid w:val="007A21AC"/>
    <w:rsid w:val="007B2239"/>
    <w:rsid w:val="007B2987"/>
    <w:rsid w:val="007D03F4"/>
    <w:rsid w:val="007F018D"/>
    <w:rsid w:val="007F1218"/>
    <w:rsid w:val="007F3FBD"/>
    <w:rsid w:val="00800E7B"/>
    <w:rsid w:val="0082049C"/>
    <w:rsid w:val="00821039"/>
    <w:rsid w:val="00833036"/>
    <w:rsid w:val="00850D07"/>
    <w:rsid w:val="0085458F"/>
    <w:rsid w:val="00856AEA"/>
    <w:rsid w:val="0086522A"/>
    <w:rsid w:val="00870379"/>
    <w:rsid w:val="008776D2"/>
    <w:rsid w:val="008823A6"/>
    <w:rsid w:val="00884276"/>
    <w:rsid w:val="00884EB8"/>
    <w:rsid w:val="00887F88"/>
    <w:rsid w:val="008945BD"/>
    <w:rsid w:val="00895DE1"/>
    <w:rsid w:val="008A170C"/>
    <w:rsid w:val="008D4718"/>
    <w:rsid w:val="008E0DEB"/>
    <w:rsid w:val="008E22C4"/>
    <w:rsid w:val="008F6F71"/>
    <w:rsid w:val="00900E2B"/>
    <w:rsid w:val="009076DE"/>
    <w:rsid w:val="00912841"/>
    <w:rsid w:val="00914981"/>
    <w:rsid w:val="009277CE"/>
    <w:rsid w:val="00935243"/>
    <w:rsid w:val="00940708"/>
    <w:rsid w:val="0094754E"/>
    <w:rsid w:val="00951B35"/>
    <w:rsid w:val="00975913"/>
    <w:rsid w:val="009910A6"/>
    <w:rsid w:val="00991E24"/>
    <w:rsid w:val="00993787"/>
    <w:rsid w:val="009A0C7C"/>
    <w:rsid w:val="009B2713"/>
    <w:rsid w:val="009B3C63"/>
    <w:rsid w:val="009C0977"/>
    <w:rsid w:val="009D1607"/>
    <w:rsid w:val="009D371D"/>
    <w:rsid w:val="009D47B1"/>
    <w:rsid w:val="009D60CE"/>
    <w:rsid w:val="009E4099"/>
    <w:rsid w:val="009E41D4"/>
    <w:rsid w:val="009E499D"/>
    <w:rsid w:val="009E598C"/>
    <w:rsid w:val="009E640B"/>
    <w:rsid w:val="009F3B8A"/>
    <w:rsid w:val="00A12404"/>
    <w:rsid w:val="00A159AF"/>
    <w:rsid w:val="00A21BAF"/>
    <w:rsid w:val="00A244C6"/>
    <w:rsid w:val="00A26CAC"/>
    <w:rsid w:val="00A54695"/>
    <w:rsid w:val="00A55DAD"/>
    <w:rsid w:val="00A56ACC"/>
    <w:rsid w:val="00A57866"/>
    <w:rsid w:val="00A624F9"/>
    <w:rsid w:val="00A67DAF"/>
    <w:rsid w:val="00A73FF4"/>
    <w:rsid w:val="00A7402A"/>
    <w:rsid w:val="00A75C64"/>
    <w:rsid w:val="00A80594"/>
    <w:rsid w:val="00A941A7"/>
    <w:rsid w:val="00A95C0A"/>
    <w:rsid w:val="00AA4415"/>
    <w:rsid w:val="00AA746B"/>
    <w:rsid w:val="00AB16A2"/>
    <w:rsid w:val="00AB191B"/>
    <w:rsid w:val="00AB2854"/>
    <w:rsid w:val="00AC4920"/>
    <w:rsid w:val="00AE4EA5"/>
    <w:rsid w:val="00AE62AE"/>
    <w:rsid w:val="00AF2866"/>
    <w:rsid w:val="00AF638A"/>
    <w:rsid w:val="00B0575B"/>
    <w:rsid w:val="00B07D75"/>
    <w:rsid w:val="00B10A63"/>
    <w:rsid w:val="00B41843"/>
    <w:rsid w:val="00B61587"/>
    <w:rsid w:val="00B62FA5"/>
    <w:rsid w:val="00B6607C"/>
    <w:rsid w:val="00B74C41"/>
    <w:rsid w:val="00B764C4"/>
    <w:rsid w:val="00B824CB"/>
    <w:rsid w:val="00BA2609"/>
    <w:rsid w:val="00BC7A68"/>
    <w:rsid w:val="00BD498B"/>
    <w:rsid w:val="00BD624F"/>
    <w:rsid w:val="00BF13A0"/>
    <w:rsid w:val="00C101D9"/>
    <w:rsid w:val="00C20B4A"/>
    <w:rsid w:val="00C23C82"/>
    <w:rsid w:val="00C511D1"/>
    <w:rsid w:val="00C7037B"/>
    <w:rsid w:val="00C86BB5"/>
    <w:rsid w:val="00CA2615"/>
    <w:rsid w:val="00CA412E"/>
    <w:rsid w:val="00CA64E4"/>
    <w:rsid w:val="00CD36A6"/>
    <w:rsid w:val="00CE13D9"/>
    <w:rsid w:val="00CE2F93"/>
    <w:rsid w:val="00CE59D1"/>
    <w:rsid w:val="00D12EEA"/>
    <w:rsid w:val="00D17807"/>
    <w:rsid w:val="00D268B0"/>
    <w:rsid w:val="00D33116"/>
    <w:rsid w:val="00D35AA8"/>
    <w:rsid w:val="00D50F1A"/>
    <w:rsid w:val="00D51199"/>
    <w:rsid w:val="00D5448D"/>
    <w:rsid w:val="00D76BB7"/>
    <w:rsid w:val="00D92A61"/>
    <w:rsid w:val="00DA4F16"/>
    <w:rsid w:val="00DA5770"/>
    <w:rsid w:val="00DB0FBA"/>
    <w:rsid w:val="00DB3D7E"/>
    <w:rsid w:val="00DB655D"/>
    <w:rsid w:val="00DC3F2C"/>
    <w:rsid w:val="00DD351E"/>
    <w:rsid w:val="00DE4EFA"/>
    <w:rsid w:val="00DF091D"/>
    <w:rsid w:val="00E03DFB"/>
    <w:rsid w:val="00E1147F"/>
    <w:rsid w:val="00E12BDD"/>
    <w:rsid w:val="00E34260"/>
    <w:rsid w:val="00E35014"/>
    <w:rsid w:val="00E36D54"/>
    <w:rsid w:val="00E430C1"/>
    <w:rsid w:val="00E44864"/>
    <w:rsid w:val="00E639D6"/>
    <w:rsid w:val="00E661C6"/>
    <w:rsid w:val="00E857C7"/>
    <w:rsid w:val="00E86076"/>
    <w:rsid w:val="00E91703"/>
    <w:rsid w:val="00E97D60"/>
    <w:rsid w:val="00EA1FB9"/>
    <w:rsid w:val="00EA29AF"/>
    <w:rsid w:val="00EA7BD2"/>
    <w:rsid w:val="00EB70F2"/>
    <w:rsid w:val="00EC6FB3"/>
    <w:rsid w:val="00ED4610"/>
    <w:rsid w:val="00EE0A1A"/>
    <w:rsid w:val="00F05222"/>
    <w:rsid w:val="00F07A31"/>
    <w:rsid w:val="00F1362B"/>
    <w:rsid w:val="00F234FC"/>
    <w:rsid w:val="00F24119"/>
    <w:rsid w:val="00F36168"/>
    <w:rsid w:val="00F52F1D"/>
    <w:rsid w:val="00F55C90"/>
    <w:rsid w:val="00F60FAE"/>
    <w:rsid w:val="00F62708"/>
    <w:rsid w:val="00F67B02"/>
    <w:rsid w:val="00F67E31"/>
    <w:rsid w:val="00F706C6"/>
    <w:rsid w:val="00F776AB"/>
    <w:rsid w:val="00F81E73"/>
    <w:rsid w:val="00F829CE"/>
    <w:rsid w:val="00F91233"/>
    <w:rsid w:val="00F9146C"/>
    <w:rsid w:val="00F91B62"/>
    <w:rsid w:val="00F9484C"/>
    <w:rsid w:val="00F975D4"/>
    <w:rsid w:val="00FA6A97"/>
    <w:rsid w:val="00FB12EA"/>
    <w:rsid w:val="00FB14B0"/>
    <w:rsid w:val="00FB2128"/>
    <w:rsid w:val="00FD4C96"/>
    <w:rsid w:val="00FD73F8"/>
    <w:rsid w:val="00FE10B2"/>
    <w:rsid w:val="00FE25CC"/>
    <w:rsid w:val="00FE25D8"/>
    <w:rsid w:val="00FE56AA"/>
    <w:rsid w:val="00FF09BC"/>
    <w:rsid w:val="00FF41E9"/>
    <w:rsid w:val="00FF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C44C"/>
  <w15:chartTrackingRefBased/>
  <w15:docId w15:val="{31A41A06-1DA5-4B3C-A806-D9E2520BE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2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2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3815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2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468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742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59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531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00124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92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824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55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41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143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5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1087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4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4602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815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20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304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76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88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827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60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4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928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1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33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0868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3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59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597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02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83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44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0532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78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548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86455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44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5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3958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7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2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77773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1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19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02293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1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97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055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9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017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7915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8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21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9327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8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38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12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650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90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962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0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13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1628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90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31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944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07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952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03694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97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52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06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65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41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0500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8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238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33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6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0744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5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16797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87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579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65090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35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93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094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14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36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5787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893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41404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89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20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045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39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76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23864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7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80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627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4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1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057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33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091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18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30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8150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52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55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7413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55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2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078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5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7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9042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44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8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84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65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8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767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54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9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413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9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7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252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55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532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85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9320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5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61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549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20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60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7640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97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064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5213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01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0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7201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24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9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1834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95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3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4927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63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79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9058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417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1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28999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02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72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2165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434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4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725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80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7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438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07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88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115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88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392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9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79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16908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182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48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7485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06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8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0445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03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3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6045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3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55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289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92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425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020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8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87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7132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56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53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565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77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8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9596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9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722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2481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10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07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8066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4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057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93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0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2735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1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1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40578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33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3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872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76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73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1525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96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1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07716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7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9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40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6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85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52605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49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7975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2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6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7833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789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7366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61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6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424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12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79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34878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15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76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5381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0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3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1050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86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34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1797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8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43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5650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11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6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8331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31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198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82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809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56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2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945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1307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46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0288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2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1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1296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0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4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95089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47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177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92387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82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37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79887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8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47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93761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8882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0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841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87974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55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4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522533">
              <w:marLeft w:val="1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11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04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Tejada Almanza</dc:creator>
  <cp:keywords/>
  <dc:description/>
  <cp:lastModifiedBy>Joyce Tejada Almanza</cp:lastModifiedBy>
  <cp:revision>32</cp:revision>
  <dcterms:created xsi:type="dcterms:W3CDTF">2021-08-21T20:18:00Z</dcterms:created>
  <dcterms:modified xsi:type="dcterms:W3CDTF">2021-08-21T20:48:00Z</dcterms:modified>
</cp:coreProperties>
</file>